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19342" w14:textId="1E9F6BB3" w:rsidR="00E867B9" w:rsidRPr="00E867B9" w:rsidRDefault="00E867B9">
      <w:pPr>
        <w:rPr>
          <w:sz w:val="28"/>
          <w:szCs w:val="28"/>
        </w:rPr>
      </w:pPr>
      <w:r w:rsidRPr="00E867B9">
        <w:rPr>
          <w:sz w:val="28"/>
          <w:szCs w:val="28"/>
        </w:rPr>
        <w:t>We will watch some intro lectures from 2 famous ML courses:</w:t>
      </w:r>
    </w:p>
    <w:p w14:paraId="5C37FDBC" w14:textId="77777777" w:rsidR="00E867B9" w:rsidRPr="00E867B9" w:rsidRDefault="00E867B9"/>
    <w:p w14:paraId="10DE006A" w14:textId="79ED19C4" w:rsidR="00E867B9" w:rsidRPr="00E867B9" w:rsidRDefault="00E867B9" w:rsidP="00E867B9">
      <w:pPr>
        <w:pStyle w:val="ListParagraph"/>
        <w:numPr>
          <w:ilvl w:val="0"/>
          <w:numId w:val="1"/>
        </w:numPr>
      </w:pPr>
      <w:r>
        <w:t xml:space="preserve">From an </w:t>
      </w:r>
      <w:bookmarkStart w:id="0" w:name="_GoBack"/>
      <w:bookmarkEnd w:id="0"/>
      <w:r>
        <w:t>applied course:</w:t>
      </w:r>
    </w:p>
    <w:p w14:paraId="01D2B4C8" w14:textId="05AF951E" w:rsidR="00D1010D" w:rsidRPr="00E867B9" w:rsidRDefault="00E867B9">
      <w:hyperlink r:id="rId5" w:history="1">
        <w:r w:rsidRPr="00E867B9">
          <w:rPr>
            <w:rStyle w:val="Hyperlink"/>
          </w:rPr>
          <w:t>https://www.coursera.org/learn/machine-learning/home/</w:t>
        </w:r>
      </w:hyperlink>
    </w:p>
    <w:p w14:paraId="3BF844B0" w14:textId="71B0130F" w:rsidR="00E867B9" w:rsidRPr="00E867B9" w:rsidRDefault="00E867B9">
      <w:r w:rsidRPr="00E867B9">
        <w:t>We will watch week 1 videos: Intro to ML, Supervised, and Unsupervised learning videos</w:t>
      </w:r>
    </w:p>
    <w:p w14:paraId="0AD811D3" w14:textId="1E308A5F" w:rsidR="00E867B9" w:rsidRPr="00E867B9" w:rsidRDefault="00E867B9"/>
    <w:p w14:paraId="47391343" w14:textId="73A4C661" w:rsidR="00E867B9" w:rsidRPr="00E867B9" w:rsidRDefault="00E867B9"/>
    <w:p w14:paraId="135B7DAA" w14:textId="4C0620B6" w:rsidR="00E867B9" w:rsidRPr="00E867B9" w:rsidRDefault="00E867B9" w:rsidP="00E867B9">
      <w:pPr>
        <w:pStyle w:val="ListParagraph"/>
        <w:numPr>
          <w:ilvl w:val="0"/>
          <w:numId w:val="1"/>
        </w:numPr>
      </w:pPr>
      <w:r>
        <w:t>From a rigorous math heavy theory course</w:t>
      </w:r>
    </w:p>
    <w:p w14:paraId="22FCD644" w14:textId="3D436989" w:rsidR="00E867B9" w:rsidRPr="00E867B9" w:rsidRDefault="00E867B9">
      <w:hyperlink r:id="rId6" w:history="1">
        <w:r w:rsidRPr="00E867B9">
          <w:rPr>
            <w:rStyle w:val="Hyperlink"/>
          </w:rPr>
          <w:t>https://www.youtube.com/watch?v=mbyG85GZ0PI</w:t>
        </w:r>
      </w:hyperlink>
    </w:p>
    <w:p w14:paraId="5E34893B" w14:textId="3F2E5D73" w:rsidR="00E867B9" w:rsidRDefault="00E867B9" w:rsidP="00E867B9">
      <w:r w:rsidRPr="00E867B9">
        <w:t>Lecture 01 - The Learning Problem</w:t>
      </w:r>
    </w:p>
    <w:sectPr w:rsidR="00E867B9" w:rsidSect="00EE6E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407832"/>
    <w:multiLevelType w:val="hybridMultilevel"/>
    <w:tmpl w:val="2FCAA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LI0NTS0NDE0NrZU0lEKTi0uzszPAykwrAUAEwKweCwAAAA="/>
  </w:docVars>
  <w:rsids>
    <w:rsidRoot w:val="00D1010D"/>
    <w:rsid w:val="00D1010D"/>
    <w:rsid w:val="00E867B9"/>
    <w:rsid w:val="00EE6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867B9"/>
    <w:pPr>
      <w:spacing w:before="100" w:beforeAutospacing="1" w:after="100" w:afterAutospacing="1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67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rsid w:val="00E867B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867B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E86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17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mbyG85GZ0PI" TargetMode="External"/><Relationship Id="rId5" Type="http://schemas.openxmlformats.org/officeDocument/2006/relationships/hyperlink" Target="https://www.coursera.org/learn/machine-learning/hom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1</Words>
  <Characters>406</Characters>
  <Application>Microsoft Office Word</Application>
  <DocSecurity>0</DocSecurity>
  <Lines>3</Lines>
  <Paragraphs>1</Paragraphs>
  <ScaleCrop>false</ScaleCrop>
  <Company/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Sherafati, Arefeh</cp:lastModifiedBy>
  <cp:revision>2</cp:revision>
  <dcterms:created xsi:type="dcterms:W3CDTF">2018-02-09T21:34:00Z</dcterms:created>
  <dcterms:modified xsi:type="dcterms:W3CDTF">2020-03-06T18:38:00Z</dcterms:modified>
</cp:coreProperties>
</file>